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40142" w14:textId="77777777" w:rsidR="00020434" w:rsidRDefault="00020434" w:rsidP="00020434">
      <w:r>
        <w:t>what information has been the most helpful to facilitate understanding Describes what information has been the most helpful to facilitate understanding but lacks details Does not describe what information has been the most helpful to facilitate understanding 35 Articulation of Response Assignment is free of errors in organization and grammar Assignment is mostly free of errors of organization and grammar; errors are marginal and rarely interrupt the flow Assignment contains errors of organization and grammar, but errors are limited enough so that assignment can be understood Assignment contains errors of organization and grammar making the assignment difficult to understand.</w:t>
      </w:r>
    </w:p>
    <w:p w14:paraId="54D12E99" w14:textId="77777777" w:rsidR="00020434" w:rsidRDefault="00020434" w:rsidP="00020434">
      <w:r>
        <w:br w:type="page"/>
      </w:r>
    </w:p>
    <w:p w14:paraId="46790D1A" w14:textId="788342BB" w:rsidR="00F875E6" w:rsidRDefault="00F875E6"/>
    <w:sectPr w:rsidR="00F875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szQztjSyMDMwMzdT0lEKTi0uzszPAykwrAUA7SL9+ywAAAA="/>
  </w:docVars>
  <w:rsids>
    <w:rsidRoot w:val="007C04A4"/>
    <w:rsid w:val="00020434"/>
    <w:rsid w:val="00025035"/>
    <w:rsid w:val="000E50AB"/>
    <w:rsid w:val="0012148B"/>
    <w:rsid w:val="001F4D6D"/>
    <w:rsid w:val="00270496"/>
    <w:rsid w:val="00291C84"/>
    <w:rsid w:val="00315A28"/>
    <w:rsid w:val="003D76E3"/>
    <w:rsid w:val="004232AB"/>
    <w:rsid w:val="00497A20"/>
    <w:rsid w:val="004F5A2A"/>
    <w:rsid w:val="0063120E"/>
    <w:rsid w:val="00704A50"/>
    <w:rsid w:val="00742684"/>
    <w:rsid w:val="00794C00"/>
    <w:rsid w:val="007C04A4"/>
    <w:rsid w:val="00850F5F"/>
    <w:rsid w:val="00964E27"/>
    <w:rsid w:val="009E1055"/>
    <w:rsid w:val="00A70795"/>
    <w:rsid w:val="00A90E99"/>
    <w:rsid w:val="00B453A9"/>
    <w:rsid w:val="00C5714B"/>
    <w:rsid w:val="00D42872"/>
    <w:rsid w:val="00E767A4"/>
    <w:rsid w:val="00F552DF"/>
    <w:rsid w:val="00F875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234A6"/>
  <w15:chartTrackingRefBased/>
  <w15:docId w15:val="{9A565460-CE53-4BD5-974A-8867C369A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043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02</Words>
  <Characters>58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9T05:35:00Z</dcterms:created>
  <dcterms:modified xsi:type="dcterms:W3CDTF">2021-11-19T05:35:00Z</dcterms:modified>
</cp:coreProperties>
</file>